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53A2397A" w:rsidR="004A2066" w:rsidRPr="00E0080A" w:rsidRDefault="004A2066" w:rsidP="007463C6">
      <w:pPr>
        <w:pStyle w:val="Caption"/>
      </w:pPr>
      <w:r w:rsidRPr="00E0080A">
        <w:t xml:space="preserve">Figure </w:t>
      </w:r>
      <w:r w:rsidR="00B5126F">
        <w:fldChar w:fldCharType="begin"/>
      </w:r>
      <w:r w:rsidR="00B5126F">
        <w:instrText xml:space="preserve"> SEQ Figure \* ARABIC </w:instrText>
      </w:r>
      <w:r w:rsidR="00B5126F">
        <w:fldChar w:fldCharType="separate"/>
      </w:r>
      <w:r w:rsidR="00B5126F">
        <w:rPr>
          <w:noProof/>
        </w:rPr>
        <w:t>1</w:t>
      </w:r>
      <w:r w:rsidR="00B5126F">
        <w:rPr>
          <w:noProof/>
        </w:rPr>
        <w:fldChar w:fldCharType="end"/>
      </w:r>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rPr>
          <w:sz w:val="22"/>
        </w:rPr>
      </w:pPr>
      <w:r w:rsidRPr="00E0080A">
        <w:rPr>
          <w:sz w:val="22"/>
        </w:rPr>
        <w:t>Guitar Hero</w:t>
      </w:r>
      <w:r w:rsidR="002E5F0E" w:rsidRPr="00E0080A">
        <w:rPr>
          <w:sz w:val="22"/>
        </w:rPr>
        <w:t>,</w:t>
      </w:r>
    </w:p>
    <w:p w14:paraId="64FE0C57" w14:textId="746350BD" w:rsidR="00A82FEC" w:rsidRPr="00E0080A" w:rsidRDefault="00A82FEC" w:rsidP="00A82FEC">
      <w:pPr>
        <w:pStyle w:val="ListParagraph"/>
        <w:numPr>
          <w:ilvl w:val="0"/>
          <w:numId w:val="2"/>
        </w:numPr>
        <w:suppressAutoHyphens w:val="0"/>
        <w:spacing w:after="160"/>
        <w:rPr>
          <w:sz w:val="22"/>
        </w:rPr>
      </w:pPr>
      <w:r w:rsidRPr="00E0080A">
        <w:rPr>
          <w:b/>
          <w:bCs/>
          <w:sz w:val="22"/>
        </w:rPr>
        <w:t>Digital Guitar</w:t>
      </w:r>
      <w:r w:rsidRPr="00E0080A">
        <w:rPr>
          <w:sz w:val="22"/>
        </w:rPr>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rPr>
          <w:sz w:val="22"/>
        </w:rPr>
      </w:pPr>
      <w:r w:rsidRPr="00E0080A">
        <w:rPr>
          <w:sz w:val="22"/>
        </w:rPr>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sz w:val="22"/>
        </w:rPr>
      </w:pPr>
      <w:r w:rsidRPr="00E0080A">
        <w:rPr>
          <w:rStyle w:val="a-size-large"/>
          <w:sz w:val="22"/>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0C71A181" w:rsidR="00EB744C" w:rsidRDefault="00F55366" w:rsidP="007463C6">
      <w:pPr>
        <w:pStyle w:val="Caption"/>
      </w:pPr>
      <w:r w:rsidRPr="00E0080A">
        <w:t xml:space="preserve">Figure </w:t>
      </w:r>
      <w:r w:rsidR="00B5126F">
        <w:fldChar w:fldCharType="begin"/>
      </w:r>
      <w:r w:rsidR="00B5126F">
        <w:instrText xml:space="preserve"> SEQ Figure \* ARABIC </w:instrText>
      </w:r>
      <w:r w:rsidR="00B5126F">
        <w:fldChar w:fldCharType="separate"/>
      </w:r>
      <w:r w:rsidR="00B5126F">
        <w:rPr>
          <w:noProof/>
        </w:rPr>
        <w:t>2</w:t>
      </w:r>
      <w:r w:rsidR="00B5126F">
        <w:rPr>
          <w:noProof/>
        </w:rPr>
        <w:fldChar w:fldCharType="end"/>
      </w:r>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740F46D1" w:rsidR="00527CC9" w:rsidRPr="00527CC9" w:rsidRDefault="00527CC9" w:rsidP="007463C6">
      <w:pPr>
        <w:pStyle w:val="Caption"/>
      </w:pPr>
      <w:r>
        <w:t xml:space="preserve">Figure </w:t>
      </w:r>
      <w:r w:rsidR="00B5126F">
        <w:fldChar w:fldCharType="begin"/>
      </w:r>
      <w:r w:rsidR="00B5126F">
        <w:instrText xml:space="preserve"> SEQ Figure \* ARABIC </w:instrText>
      </w:r>
      <w:r w:rsidR="00B5126F">
        <w:fldChar w:fldCharType="separate"/>
      </w:r>
      <w:r w:rsidR="00B5126F">
        <w:rPr>
          <w:noProof/>
        </w:rPr>
        <w:t>3</w:t>
      </w:r>
      <w:r w:rsidR="00B5126F">
        <w:rPr>
          <w:noProof/>
        </w:rPr>
        <w:fldChar w:fldCharType="end"/>
      </w:r>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B5126F"/>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rPr>
          <w:sz w:val="22"/>
        </w:rPr>
      </w:pPr>
      <w:r w:rsidRPr="00E0080A">
        <w:rPr>
          <w:sz w:val="22"/>
        </w:rPr>
        <w:t>Title</w:t>
      </w:r>
    </w:p>
    <w:p w14:paraId="42097551" w14:textId="71E1D028" w:rsidR="00BC5323" w:rsidRPr="00E0080A" w:rsidRDefault="009A7393" w:rsidP="00BC3437">
      <w:pPr>
        <w:pStyle w:val="ListParagraph"/>
        <w:numPr>
          <w:ilvl w:val="0"/>
          <w:numId w:val="2"/>
        </w:numPr>
        <w:rPr>
          <w:sz w:val="22"/>
        </w:rPr>
      </w:pPr>
      <w:r w:rsidRPr="00E0080A">
        <w:rPr>
          <w:sz w:val="22"/>
        </w:rPr>
        <w:t>Introduction</w:t>
      </w:r>
      <w:r w:rsidR="00BC5323" w:rsidRPr="00E0080A">
        <w:rPr>
          <w:sz w:val="22"/>
        </w:rPr>
        <w:t xml:space="preserve"> </w:t>
      </w:r>
      <w:r w:rsidR="009F7444" w:rsidRPr="00E0080A">
        <w:rPr>
          <w:sz w:val="22"/>
        </w:rPr>
        <w:t>(from general to specific)</w:t>
      </w:r>
    </w:p>
    <w:p w14:paraId="4744129F" w14:textId="77A538BC" w:rsidR="00BC5323" w:rsidRPr="00E0080A" w:rsidRDefault="00BC5323" w:rsidP="00BC5323">
      <w:pPr>
        <w:pStyle w:val="ListParagraph"/>
        <w:numPr>
          <w:ilvl w:val="1"/>
          <w:numId w:val="2"/>
        </w:numPr>
        <w:rPr>
          <w:sz w:val="22"/>
        </w:rPr>
      </w:pPr>
      <w:r w:rsidRPr="00E0080A">
        <w:rPr>
          <w:sz w:val="22"/>
        </w:rPr>
        <w:t>Topic</w:t>
      </w:r>
      <w:r w:rsidR="00F03BC7" w:rsidRPr="00E0080A">
        <w:rPr>
          <w:sz w:val="22"/>
        </w:rPr>
        <w:t xml:space="preserve"> </w:t>
      </w:r>
    </w:p>
    <w:p w14:paraId="043F6AD9" w14:textId="77777777" w:rsidR="00BC5323" w:rsidRPr="00E0080A" w:rsidRDefault="00F03BC7" w:rsidP="00BC5323">
      <w:pPr>
        <w:pStyle w:val="ListParagraph"/>
        <w:numPr>
          <w:ilvl w:val="1"/>
          <w:numId w:val="2"/>
        </w:numPr>
        <w:rPr>
          <w:sz w:val="22"/>
        </w:rPr>
      </w:pPr>
      <w:r w:rsidRPr="00E0080A">
        <w:rPr>
          <w:sz w:val="22"/>
        </w:rPr>
        <w:t xml:space="preserve">Background </w:t>
      </w:r>
    </w:p>
    <w:p w14:paraId="04ABF81F" w14:textId="1C585847" w:rsidR="00321078" w:rsidRPr="00E0080A" w:rsidRDefault="00733544" w:rsidP="00BC5323">
      <w:pPr>
        <w:pStyle w:val="ListParagraph"/>
        <w:numPr>
          <w:ilvl w:val="1"/>
          <w:numId w:val="2"/>
        </w:numPr>
        <w:rPr>
          <w:sz w:val="22"/>
        </w:rPr>
      </w:pPr>
      <w:r w:rsidRPr="00E0080A">
        <w:rPr>
          <w:sz w:val="22"/>
        </w:rPr>
        <w:t>Abstract</w:t>
      </w:r>
    </w:p>
    <w:p w14:paraId="7AE0C8C4" w14:textId="3248AA9E" w:rsidR="009A7393" w:rsidRPr="00E0080A" w:rsidRDefault="009A7393" w:rsidP="00BC3437">
      <w:pPr>
        <w:pStyle w:val="ListParagraph"/>
        <w:numPr>
          <w:ilvl w:val="0"/>
          <w:numId w:val="2"/>
        </w:numPr>
        <w:rPr>
          <w:sz w:val="22"/>
        </w:rPr>
      </w:pPr>
      <w:r w:rsidRPr="00E0080A">
        <w:rPr>
          <w:sz w:val="22"/>
        </w:rPr>
        <w:t>Aim and objectives</w:t>
      </w:r>
    </w:p>
    <w:p w14:paraId="1AB1FE59" w14:textId="6B1C68E6" w:rsidR="00733544" w:rsidRPr="00E0080A" w:rsidRDefault="00733544" w:rsidP="007F3058">
      <w:pPr>
        <w:pStyle w:val="ListParagraph"/>
        <w:numPr>
          <w:ilvl w:val="0"/>
          <w:numId w:val="2"/>
        </w:numPr>
        <w:rPr>
          <w:sz w:val="22"/>
        </w:rPr>
      </w:pPr>
      <w:r w:rsidRPr="00E0080A">
        <w:rPr>
          <w:sz w:val="22"/>
        </w:rPr>
        <w:t>Concept</w:t>
      </w:r>
      <w:r w:rsidR="005E47EC" w:rsidRPr="00E0080A">
        <w:rPr>
          <w:sz w:val="22"/>
        </w:rPr>
        <w:t>,</w:t>
      </w:r>
      <w:r w:rsidR="006A6973" w:rsidRPr="00E0080A">
        <w:rPr>
          <w:sz w:val="22"/>
        </w:rPr>
        <w:t xml:space="preserve"> description,</w:t>
      </w:r>
    </w:p>
    <w:p w14:paraId="5171600E" w14:textId="7E4A5996" w:rsidR="005E47EC" w:rsidRPr="00E0080A" w:rsidRDefault="005E47EC" w:rsidP="005E47EC">
      <w:pPr>
        <w:pStyle w:val="ListParagraph"/>
        <w:numPr>
          <w:ilvl w:val="0"/>
          <w:numId w:val="2"/>
        </w:numPr>
        <w:rPr>
          <w:sz w:val="22"/>
        </w:rPr>
      </w:pPr>
      <w:r w:rsidRPr="00E0080A">
        <w:rPr>
          <w:sz w:val="22"/>
        </w:rPr>
        <w:t>Scope, specification, requirements</w:t>
      </w:r>
      <w:r w:rsidR="007218C5" w:rsidRPr="00E0080A">
        <w:rPr>
          <w:sz w:val="22"/>
        </w:rPr>
        <w:t>, challenges</w:t>
      </w:r>
      <w:r w:rsidR="007F70B9" w:rsidRPr="00E0080A">
        <w:rPr>
          <w:sz w:val="22"/>
        </w:rPr>
        <w:t>, benefits</w:t>
      </w:r>
      <w:r w:rsidR="006A6973" w:rsidRPr="00E0080A">
        <w:rPr>
          <w:sz w:val="22"/>
        </w:rPr>
        <w:t>, feasibility</w:t>
      </w:r>
    </w:p>
    <w:p w14:paraId="50B99951" w14:textId="3C2BB3B4" w:rsidR="00BC3437" w:rsidRPr="00E0080A" w:rsidRDefault="00733544" w:rsidP="008F32BB">
      <w:pPr>
        <w:pStyle w:val="ListParagraph"/>
        <w:numPr>
          <w:ilvl w:val="0"/>
          <w:numId w:val="2"/>
        </w:numPr>
        <w:rPr>
          <w:sz w:val="22"/>
        </w:rPr>
      </w:pPr>
      <w:r w:rsidRPr="00E0080A">
        <w:rPr>
          <w:sz w:val="22"/>
        </w:rPr>
        <w:t>Research</w:t>
      </w:r>
      <w:r w:rsidR="00415286" w:rsidRPr="00E0080A">
        <w:rPr>
          <w:sz w:val="22"/>
        </w:rPr>
        <w:t xml:space="preserve"> and Literature Review</w:t>
      </w:r>
    </w:p>
    <w:p w14:paraId="17A7DD67" w14:textId="05E28F63" w:rsidR="00733544" w:rsidRPr="00E0080A" w:rsidRDefault="00EE3857" w:rsidP="008F32BB">
      <w:pPr>
        <w:pStyle w:val="ListParagraph"/>
        <w:numPr>
          <w:ilvl w:val="1"/>
          <w:numId w:val="2"/>
        </w:numPr>
        <w:rPr>
          <w:sz w:val="22"/>
        </w:rPr>
      </w:pPr>
      <w:r w:rsidRPr="00E0080A">
        <w:rPr>
          <w:sz w:val="22"/>
        </w:rPr>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rPr>
          <w:sz w:val="22"/>
        </w:rPr>
      </w:pPr>
      <w:r w:rsidRPr="00E0080A">
        <w:rPr>
          <w:sz w:val="22"/>
        </w:rPr>
        <w:lastRenderedPageBreak/>
        <w:t>Marketability</w:t>
      </w:r>
      <w:r w:rsidR="00E37565" w:rsidRPr="00E0080A">
        <w:rPr>
          <w:sz w:val="22"/>
        </w:rPr>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rPr>
          <w:sz w:val="22"/>
        </w:rPr>
      </w:pPr>
      <w:r w:rsidRPr="00E0080A">
        <w:rPr>
          <w:sz w:val="22"/>
        </w:rPr>
        <w:t>Limitations</w:t>
      </w:r>
      <w:r w:rsidR="00C20216" w:rsidRPr="00E0080A">
        <w:rPr>
          <w:sz w:val="22"/>
        </w:rPr>
        <w:t xml:space="preserve"> and Timeline</w:t>
      </w:r>
      <w:r w:rsidR="00507FF6" w:rsidRPr="00E0080A">
        <w:rPr>
          <w:sz w:val="22"/>
        </w:rPr>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rPr>
          <w:sz w:val="22"/>
        </w:rPr>
      </w:pPr>
      <w:r w:rsidRPr="00E0080A">
        <w:rPr>
          <w:sz w:val="22"/>
        </w:rPr>
        <w:t>Methodology</w:t>
      </w:r>
      <w:r w:rsidR="00782EAC" w:rsidRPr="00E0080A">
        <w:rPr>
          <w:sz w:val="22"/>
        </w:rPr>
        <w:t>(</w:t>
      </w:r>
      <w:r w:rsidR="00B347C2" w:rsidRPr="00E0080A">
        <w:rPr>
          <w:sz w:val="22"/>
        </w:rPr>
        <w:t>Spiral</w:t>
      </w:r>
      <w:r w:rsidR="00782EAC" w:rsidRPr="00E0080A">
        <w:rPr>
          <w:sz w:val="22"/>
        </w:rPr>
        <w:t>, Waterfa</w:t>
      </w:r>
      <w:r w:rsidR="00B347C2" w:rsidRPr="00E0080A">
        <w:rPr>
          <w:sz w:val="22"/>
        </w:rPr>
        <w:t>ll</w:t>
      </w:r>
      <w:r w:rsidR="00782EAC" w:rsidRPr="00E0080A">
        <w:rPr>
          <w:sz w:val="22"/>
        </w:rPr>
        <w:t>)</w:t>
      </w:r>
      <w:r w:rsidR="00E20CED" w:rsidRPr="00E0080A">
        <w:rPr>
          <w:sz w:val="22"/>
        </w:rPr>
        <w:t xml:space="preserve">: </w:t>
      </w:r>
      <w:r w:rsidR="002675C9" w:rsidRPr="00E0080A">
        <w:rPr>
          <w:sz w:val="22"/>
        </w:rPr>
        <w:t xml:space="preserve">analyse </w:t>
      </w:r>
      <w:r w:rsidR="00612EED" w:rsidRPr="00E0080A">
        <w:rPr>
          <w:sz w:val="22"/>
        </w:rPr>
        <w:t>four</w:t>
      </w:r>
      <w:r w:rsidR="002675C9" w:rsidRPr="00E0080A">
        <w:rPr>
          <w:sz w:val="22"/>
        </w:rPr>
        <w:t xml:space="preserve"> and choose </w:t>
      </w:r>
      <w:r w:rsidR="00612EED" w:rsidRPr="00E0080A">
        <w:rPr>
          <w:sz w:val="22"/>
        </w:rPr>
        <w:t>one ( two )</w:t>
      </w:r>
      <w:r w:rsidR="00F820C0" w:rsidRPr="00E0080A">
        <w:rPr>
          <w:sz w:val="22"/>
        </w:rPr>
        <w:t xml:space="preserve"> (linear – hardware, iterative </w:t>
      </w:r>
      <w:r w:rsidR="00B60214" w:rsidRPr="00E0080A">
        <w:rPr>
          <w:sz w:val="22"/>
        </w:rPr>
        <w:t xml:space="preserve">- </w:t>
      </w:r>
      <w:r w:rsidR="008B1E48" w:rsidRPr="00E0080A">
        <w:rPr>
          <w:sz w:val="22"/>
        </w:rPr>
        <w:t>software</w:t>
      </w:r>
      <w:r w:rsidR="00F820C0" w:rsidRPr="00E0080A">
        <w:rPr>
          <w:sz w:val="22"/>
        </w:rPr>
        <w:t>)</w:t>
      </w:r>
      <w:r w:rsidR="00A456D8" w:rsidRPr="00E0080A">
        <w:rPr>
          <w:sz w:val="22"/>
        </w:rPr>
        <w:t xml:space="preserve"> importance, advantage, disadvantages</w:t>
      </w:r>
    </w:p>
    <w:p w14:paraId="5738EF41" w14:textId="5A99799A" w:rsidR="00484647" w:rsidRPr="00E0080A" w:rsidRDefault="00484647" w:rsidP="008F32BB">
      <w:pPr>
        <w:pStyle w:val="ListParagraph"/>
        <w:numPr>
          <w:ilvl w:val="0"/>
          <w:numId w:val="2"/>
        </w:numPr>
        <w:rPr>
          <w:sz w:val="22"/>
        </w:rPr>
      </w:pPr>
      <w:r w:rsidRPr="00E0080A">
        <w:rPr>
          <w:sz w:val="22"/>
        </w:rPr>
        <w:t>Work Breakdown Struct</w:t>
      </w:r>
      <w:r w:rsidR="00C20216" w:rsidRPr="00E0080A">
        <w:rPr>
          <w:sz w:val="22"/>
        </w:rPr>
        <w:t>u</w:t>
      </w:r>
      <w:r w:rsidRPr="00E0080A">
        <w:rPr>
          <w:sz w:val="22"/>
        </w:rPr>
        <w:t>re</w:t>
      </w:r>
      <w:r w:rsidR="0057597F" w:rsidRPr="00E0080A">
        <w:rPr>
          <w:sz w:val="22"/>
        </w:rPr>
        <w:t>, Gantt Chart</w:t>
      </w:r>
      <w:r w:rsidR="00E56629" w:rsidRPr="00E0080A">
        <w:rPr>
          <w:sz w:val="22"/>
        </w:rPr>
        <w:t xml:space="preserve"> (use </w:t>
      </w:r>
      <w:r w:rsidR="0004655D" w:rsidRPr="00E0080A">
        <w:rPr>
          <w:sz w:val="22"/>
        </w:rPr>
        <w:t>P</w:t>
      </w:r>
      <w:r w:rsidR="00E56629" w:rsidRPr="00E0080A">
        <w:rPr>
          <w:sz w:val="22"/>
        </w:rPr>
        <w:t>roject</w:t>
      </w:r>
      <w:r w:rsidR="0004655D" w:rsidRPr="00E0080A">
        <w:rPr>
          <w:sz w:val="22"/>
        </w:rPr>
        <w:t>Libre free GantChart project application</w:t>
      </w:r>
      <w:r w:rsidR="00E56629" w:rsidRPr="00E0080A">
        <w:rPr>
          <w:sz w:val="22"/>
        </w:rPr>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3E30AF1F" w:rsidR="00442801" w:rsidRPr="00E0080A" w:rsidRDefault="001E3362" w:rsidP="007463C6">
      <w:pPr>
        <w:pStyle w:val="Caption"/>
      </w:pPr>
      <w:r w:rsidRPr="00E0080A">
        <w:t xml:space="preserve">Figure </w:t>
      </w:r>
      <w:r w:rsidR="00B5126F">
        <w:fldChar w:fldCharType="begin"/>
      </w:r>
      <w:r w:rsidR="00B5126F">
        <w:instrText xml:space="preserve"> SEQ Figure \* ARABIC </w:instrText>
      </w:r>
      <w:r w:rsidR="00B5126F">
        <w:fldChar w:fldCharType="separate"/>
      </w:r>
      <w:r w:rsidR="00B5126F">
        <w:rPr>
          <w:noProof/>
        </w:rPr>
        <w:t>4</w:t>
      </w:r>
      <w:r w:rsidR="00B5126F">
        <w:rPr>
          <w:noProof/>
        </w:rPr>
        <w:fldChar w:fldCharType="end"/>
      </w:r>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7989D9AE" w:rsidR="000A3AF5" w:rsidRPr="00E0080A" w:rsidRDefault="000A3AF5" w:rsidP="007463C6">
      <w:pPr>
        <w:pStyle w:val="Caption"/>
        <w:rPr>
          <w:bCs/>
        </w:rPr>
      </w:pPr>
      <w:r w:rsidRPr="00E0080A">
        <w:t xml:space="preserve">Figure </w:t>
      </w:r>
      <w:r w:rsidR="00B5126F">
        <w:fldChar w:fldCharType="begin"/>
      </w:r>
      <w:r w:rsidR="00B5126F">
        <w:instrText xml:space="preserve"> SEQ Figure \* ARABIC </w:instrText>
      </w:r>
      <w:r w:rsidR="00B5126F">
        <w:fldChar w:fldCharType="separate"/>
      </w:r>
      <w:r w:rsidR="00B5126F">
        <w:rPr>
          <w:noProof/>
        </w:rPr>
        <w:t>5</w:t>
      </w:r>
      <w:r w:rsidR="00B5126F">
        <w:rPr>
          <w:noProof/>
        </w:rPr>
        <w:fldChar w:fldCharType="end"/>
      </w:r>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rPr>
          <w:sz w:val="22"/>
        </w:rPr>
      </w:pPr>
      <w:r w:rsidRPr="007A4950">
        <w:rPr>
          <w:sz w:val="22"/>
        </w:rPr>
        <w:t xml:space="preserve">Statistics on </w:t>
      </w:r>
      <w:r w:rsidR="00526A55" w:rsidRPr="007A4950">
        <w:rPr>
          <w:sz w:val="22"/>
        </w:rPr>
        <w:t xml:space="preserve">current trends in </w:t>
      </w:r>
      <w:r w:rsidR="000D142A">
        <w:rPr>
          <w:sz w:val="22"/>
        </w:rPr>
        <w:t>music</w:t>
      </w:r>
      <w:r w:rsidR="00727973">
        <w:rPr>
          <w:sz w:val="22"/>
        </w:rPr>
        <w:t>-</w:t>
      </w:r>
      <w:r w:rsidR="000D142A">
        <w:rPr>
          <w:sz w:val="22"/>
        </w:rPr>
        <w:t xml:space="preserve">themed games and </w:t>
      </w:r>
      <w:r w:rsidR="006B247F">
        <w:rPr>
          <w:sz w:val="22"/>
        </w:rPr>
        <w:t>applications ()</w:t>
      </w:r>
    </w:p>
    <w:p w14:paraId="1E9C7145" w14:textId="77777777" w:rsidR="00D51356" w:rsidRPr="007A4950" w:rsidRDefault="00001228" w:rsidP="00526A55">
      <w:pPr>
        <w:pStyle w:val="ListParagraph"/>
        <w:numPr>
          <w:ilvl w:val="0"/>
          <w:numId w:val="2"/>
        </w:numPr>
        <w:suppressAutoHyphens w:val="0"/>
        <w:spacing w:after="160"/>
        <w:jc w:val="left"/>
        <w:rPr>
          <w:sz w:val="22"/>
        </w:rPr>
      </w:pPr>
      <w:r w:rsidRPr="007A4950">
        <w:rPr>
          <w:sz w:val="22"/>
        </w:rPr>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rPr>
          <w:sz w:val="22"/>
        </w:rPr>
      </w:pPr>
      <w:r w:rsidRPr="007A4950">
        <w:rPr>
          <w:sz w:val="22"/>
        </w:rPr>
        <w:t xml:space="preserve">Examine players who might need a silent device or practice </w:t>
      </w:r>
      <w:r w:rsidR="00C01F5F" w:rsidRPr="007A4950">
        <w:rPr>
          <w:sz w:val="22"/>
        </w:rPr>
        <w:t>instrument</w:t>
      </w:r>
    </w:p>
    <w:p w14:paraId="7ECFBFD3" w14:textId="5C3B3093" w:rsidR="00D51356" w:rsidRPr="001328F1" w:rsidRDefault="00C01F5F" w:rsidP="001328F1">
      <w:pPr>
        <w:pStyle w:val="ListParagraph"/>
        <w:numPr>
          <w:ilvl w:val="0"/>
          <w:numId w:val="2"/>
        </w:numPr>
        <w:suppressAutoHyphens w:val="0"/>
        <w:spacing w:after="160"/>
        <w:jc w:val="left"/>
        <w:rPr>
          <w:sz w:val="22"/>
        </w:rPr>
      </w:pPr>
      <w:r w:rsidRPr="007A4950">
        <w:rPr>
          <w:sz w:val="22"/>
        </w:rPr>
        <w:t xml:space="preserve">Examine composers who might find </w:t>
      </w:r>
      <w:r w:rsidR="00727973">
        <w:rPr>
          <w:sz w:val="22"/>
        </w:rPr>
        <w:t>th</w:t>
      </w:r>
      <w:r w:rsidR="001328F1">
        <w:rPr>
          <w:sz w:val="22"/>
        </w:rPr>
        <w:t>is</w:t>
      </w:r>
      <w:r w:rsidR="00727973">
        <w:rPr>
          <w:sz w:val="22"/>
        </w:rPr>
        <w:t xml:space="preserve"> </w:t>
      </w:r>
      <w:r w:rsidRPr="007A4950">
        <w:rPr>
          <w:sz w:val="22"/>
        </w:rPr>
        <w:t xml:space="preserve">device useful (people with </w:t>
      </w:r>
      <w:r w:rsidR="001328F1">
        <w:rPr>
          <w:sz w:val="22"/>
        </w:rPr>
        <w:t>a</w:t>
      </w:r>
      <w:r w:rsidRPr="007A4950">
        <w:rPr>
          <w:sz w:val="22"/>
        </w:rPr>
        <w:t xml:space="preserve"> lack of knowledge in tablature or </w:t>
      </w:r>
      <w:r w:rsidR="00D51356" w:rsidRPr="007A4950">
        <w:rPr>
          <w:sz w:val="22"/>
        </w:rPr>
        <w:t>notation</w:t>
      </w:r>
      <w:r w:rsidRPr="007A4950">
        <w:rPr>
          <w:sz w:val="22"/>
        </w:rPr>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24DDB843" w:rsidR="007463C6" w:rsidRDefault="007463C6" w:rsidP="007463C6">
      <w:pPr>
        <w:pStyle w:val="Caption"/>
      </w:pPr>
      <w:r>
        <w:t xml:space="preserve">Figure </w:t>
      </w:r>
      <w:r w:rsidR="00B5126F">
        <w:fldChar w:fldCharType="begin"/>
      </w:r>
      <w:r w:rsidR="00B5126F">
        <w:instrText xml:space="preserve"> SEQ Figure \* ARABIC </w:instrText>
      </w:r>
      <w:r w:rsidR="00B5126F">
        <w:fldChar w:fldCharType="separate"/>
      </w:r>
      <w:r w:rsidR="00B5126F">
        <w:rPr>
          <w:noProof/>
        </w:rPr>
        <w:t>6</w:t>
      </w:r>
      <w:r w:rsidR="00B5126F">
        <w:rPr>
          <w:noProof/>
        </w:rPr>
        <w:fldChar w:fldCharType="end"/>
      </w:r>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7218B339" w:rsidR="003A7A5F" w:rsidRDefault="003A7A5F" w:rsidP="00E06538">
      <w:pPr>
        <w:pStyle w:val="Caption"/>
      </w:pPr>
      <w:r>
        <w:t xml:space="preserve">Figure </w:t>
      </w:r>
      <w:r w:rsidR="00B5126F">
        <w:fldChar w:fldCharType="begin"/>
      </w:r>
      <w:r w:rsidR="00B5126F">
        <w:instrText xml:space="preserve"> SEQ Figure \* ARABIC </w:instrText>
      </w:r>
      <w:r w:rsidR="00B5126F">
        <w:fldChar w:fldCharType="separate"/>
      </w:r>
      <w:r w:rsidR="00B5126F">
        <w:rPr>
          <w:noProof/>
        </w:rPr>
        <w:t>7</w:t>
      </w:r>
      <w:r w:rsidR="00B5126F">
        <w:rPr>
          <w:noProof/>
        </w:rPr>
        <w:fldChar w:fldCharType="end"/>
      </w:r>
      <w:r>
        <w:t xml:space="preserve"> | </w:t>
      </w:r>
      <w:r w:rsidR="00E06538">
        <w:t xml:space="preserve">Guitar Hero Controller Layout </w:t>
      </w:r>
      <w:r w:rsidR="00E06538" w:rsidRPr="00DF4103">
        <w:rPr>
          <w:b w:val="0"/>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4FF6FADC" w14:textId="77777777" w:rsidR="007E34A4" w:rsidRDefault="00D73E90" w:rsidP="00357DA7">
      <w:pPr>
        <w:suppressAutoHyphens w:val="0"/>
        <w:spacing w:after="160"/>
        <w:jc w:val="left"/>
      </w:pPr>
      <w:r w:rsidRPr="00D73E90">
        <w:t>Use</w:t>
      </w:r>
      <w:r>
        <w:t xml:space="preserve"> ProjectLibre for project management instead of </w:t>
      </w:r>
      <w:r w:rsidR="00B56A9D">
        <w:t>Excel. Put milestones by inserting 0 days.</w:t>
      </w:r>
    </w:p>
    <w:p w14:paraId="6F6DA932" w14:textId="77777777" w:rsidR="007E34A4" w:rsidRDefault="007E34A4" w:rsidP="00357DA7">
      <w:pPr>
        <w:suppressAutoHyphens w:val="0"/>
        <w:spacing w:after="160"/>
        <w:jc w:val="left"/>
      </w:pPr>
    </w:p>
    <w:p w14:paraId="40B4FC24" w14:textId="77777777" w:rsidR="006313B9" w:rsidRDefault="007E34A4" w:rsidP="00357DA7">
      <w:pPr>
        <w:suppressAutoHyphens w:val="0"/>
        <w:spacing w:after="160"/>
        <w:jc w:val="left"/>
      </w:pPr>
      <w:r>
        <w:t xml:space="preserve">Requirements should be atomic and </w:t>
      </w:r>
      <w:r w:rsidR="001334DC">
        <w:t>granulated, in a list and sulist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219AA913" w:rsidR="00A94657" w:rsidRDefault="00A94657" w:rsidP="00A94657">
      <w:pPr>
        <w:pStyle w:val="Caption"/>
        <w:jc w:val="left"/>
      </w:pPr>
      <w:r>
        <w:t xml:space="preserve">Figure </w:t>
      </w:r>
      <w:fldSimple w:instr=" SEQ Figure \* ARABIC ">
        <w:r w:rsidR="00B5126F">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5E76F7F9" w:rsidR="00D73893" w:rsidRPr="00A94657" w:rsidRDefault="00B5126F" w:rsidP="00B5126F">
      <w:pPr>
        <w:pStyle w:val="Caption"/>
        <w:jc w:val="both"/>
      </w:pPr>
      <w:r>
        <w:t xml:space="preserve">Figure </w:t>
      </w:r>
      <w:fldSimple w:instr=" SEQ Figure \* ARABIC ">
        <w:r>
          <w:rPr>
            <w:noProof/>
          </w:rPr>
          <w:t>9</w:t>
        </w:r>
      </w:fldSimple>
      <w:r>
        <w:t xml:space="preserve"> | Calculating Fret Distances (</w:t>
      </w:r>
      <w:r w:rsidRPr="00B5126F">
        <w:t>http://www.buildyourguitar.com/resources/tips/fretdist.htm</w:t>
      </w:r>
      <w:r>
        <w:t>)</w:t>
      </w:r>
    </w:p>
    <w:p w14:paraId="017A3A21" w14:textId="2E1E3E69" w:rsidR="00D73E90" w:rsidRPr="00D73E90" w:rsidRDefault="00456F35" w:rsidP="00357DA7">
      <w:pPr>
        <w:suppressAutoHyphens w:val="0"/>
        <w:spacing w:after="160"/>
        <w:jc w:val="left"/>
      </w:pPr>
      <w:r w:rsidRPr="00D73E90">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rPr>
          <w:sz w:val="22"/>
        </w:rPr>
      </w:pPr>
      <w:r w:rsidRPr="00E0080A">
        <w:rPr>
          <w:sz w:val="22"/>
        </w:rPr>
        <w:t>Digitalisation in the music industry</w:t>
      </w:r>
      <w:r w:rsidR="00DD13D8" w:rsidRPr="00E0080A">
        <w:rPr>
          <w:sz w:val="22"/>
        </w:rPr>
        <w:t xml:space="preserve"> and entertainment</w:t>
      </w:r>
    </w:p>
    <w:p w14:paraId="32538696" w14:textId="6FA16AAD" w:rsidR="00DD13D8" w:rsidRDefault="00DD13D8" w:rsidP="00DD13D8">
      <w:pPr>
        <w:pStyle w:val="ListParagraph"/>
        <w:suppressAutoHyphens w:val="0"/>
        <w:spacing w:after="160"/>
        <w:ind w:left="720"/>
        <w:jc w:val="left"/>
        <w:rPr>
          <w:sz w:val="22"/>
        </w:rPr>
      </w:pPr>
      <w:r w:rsidRPr="00E0080A">
        <w:rPr>
          <w:sz w:val="22"/>
        </w:rPr>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7BFA4C4F" w14:textId="61D8706F" w:rsidR="00605F38" w:rsidRPr="00E310DB" w:rsidRDefault="00605F38" w:rsidP="00605F38">
      <w:pPr>
        <w:pStyle w:val="ListParagraph"/>
        <w:numPr>
          <w:ilvl w:val="0"/>
          <w:numId w:val="2"/>
        </w:numPr>
        <w:suppressAutoHyphens w:val="0"/>
        <w:spacing w:after="0"/>
        <w:jc w:val="left"/>
        <w:rPr>
          <w:rFonts w:eastAsia="Times New Roman" w:cstheme="majorHAnsi"/>
          <w:sz w:val="22"/>
          <w:lang w:eastAsia="en-GB"/>
        </w:rPr>
      </w:pPr>
      <w:r w:rsidRPr="00E310DB">
        <w:rPr>
          <w:rFonts w:eastAsia="Times New Roman" w:cstheme="majorHAnsi"/>
          <w:b/>
          <w:bCs/>
          <w:sz w:val="22"/>
          <w:lang w:eastAsia="en-GB"/>
        </w:rPr>
        <w:t>Eriksson</w:t>
      </w:r>
      <w:r w:rsidRPr="00E310DB">
        <w:rPr>
          <w:rFonts w:eastAsia="Times New Roman" w:cstheme="majorHAnsi"/>
          <w:sz w:val="22"/>
          <w:lang w:eastAsia="en-GB"/>
        </w:rPr>
        <w:t>, J., 2016. Chord and modality analysis.</w:t>
      </w:r>
      <w:r w:rsidR="00E310DB" w:rsidRPr="00E310DB">
        <w:rPr>
          <w:rFonts w:eastAsia="Times New Roman" w:cstheme="majorHAnsi"/>
          <w:sz w:val="22"/>
          <w:lang w:eastAsia="en-GB"/>
        </w:rPr>
        <w:t xml:space="preserve"> </w:t>
      </w:r>
      <w:r w:rsidR="00E310DB" w:rsidRPr="00E310DB">
        <w:rPr>
          <w:rStyle w:val="organisation"/>
          <w:sz w:val="22"/>
        </w:rPr>
        <w:t>KTH, School of Computer Science and Communication (CSC), Speech, Music and Hearing, TMH, Speech Communication and Technology.</w:t>
      </w:r>
    </w:p>
    <w:p w14:paraId="23681BC2" w14:textId="3693442A" w:rsidR="00605F38" w:rsidRPr="00E02C94" w:rsidRDefault="00605F38" w:rsidP="00605F38">
      <w:pPr>
        <w:pStyle w:val="NoSpacing"/>
        <w:numPr>
          <w:ilvl w:val="0"/>
          <w:numId w:val="2"/>
        </w:numPr>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2CA7AB01" w:rsidR="004D0A05" w:rsidRPr="00E0080A" w:rsidRDefault="004D0A05" w:rsidP="007463C6">
      <w:pPr>
        <w:pStyle w:val="Caption"/>
      </w:pPr>
      <w:r w:rsidRPr="00E0080A">
        <w:t xml:space="preserve">Figure </w:t>
      </w:r>
      <w:r w:rsidR="00B5126F">
        <w:fldChar w:fldCharType="begin"/>
      </w:r>
      <w:r w:rsidR="00B5126F">
        <w:instrText xml:space="preserve"> SEQ Figure \* ARABIC </w:instrText>
      </w:r>
      <w:r w:rsidR="00B5126F">
        <w:fldChar w:fldCharType="separate"/>
      </w:r>
      <w:r w:rsidR="00B5126F">
        <w:rPr>
          <w:noProof/>
        </w:rPr>
        <w:t>10</w:t>
      </w:r>
      <w:r w:rsidR="00B5126F">
        <w:rPr>
          <w:noProof/>
        </w:rPr>
        <w:fldChar w:fldCharType="end"/>
      </w:r>
      <w:r w:rsidRPr="00E0080A">
        <w:t xml:space="preserve"> | </w:t>
      </w:r>
      <w:r w:rsidR="00252CD1" w:rsidRPr="00E0080A">
        <w:t>Notes and Frequencies</w:t>
      </w:r>
    </w:p>
    <w:p w14:paraId="795A8F94" w14:textId="77777777" w:rsidR="00BD11A8" w:rsidRPr="00E0080A" w:rsidRDefault="00BD11A8" w:rsidP="00BD11A8"/>
    <w:p w14:paraId="01E1F80A" w14:textId="4CD36DE2" w:rsidR="00BD11A8" w:rsidRPr="00E0080A" w:rsidRDefault="003777CD" w:rsidP="007463C6">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17"/>
                    <a:stretch>
                      <a:fillRect/>
                    </a:stretch>
                  </pic:blipFill>
                  <pic:spPr>
                    <a:xfrm>
                      <a:off x="0" y="0"/>
                      <a:ext cx="6645910" cy="2237105"/>
                    </a:xfrm>
                    <a:prstGeom prst="rect">
                      <a:avLst/>
                    </a:prstGeom>
                  </pic:spPr>
                </pic:pic>
              </a:graphicData>
            </a:graphic>
          </wp:inline>
        </w:drawing>
      </w:r>
      <w:r w:rsidR="00BD11A8" w:rsidRPr="00E0080A">
        <w:t xml:space="preserve">Figure </w:t>
      </w:r>
      <w:r w:rsidR="00B5126F">
        <w:fldChar w:fldCharType="begin"/>
      </w:r>
      <w:r w:rsidR="00B5126F">
        <w:instrText xml:space="preserve"> SEQ Figure \* ARABIC </w:instrText>
      </w:r>
      <w:r w:rsidR="00B5126F">
        <w:fldChar w:fldCharType="separate"/>
      </w:r>
      <w:r w:rsidR="00B5126F">
        <w:rPr>
          <w:noProof/>
        </w:rPr>
        <w:t>11</w:t>
      </w:r>
      <w:r w:rsidR="00B5126F">
        <w:rPr>
          <w:noProof/>
        </w:rPr>
        <w:fldChar w:fldCharType="end"/>
      </w:r>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70DB5C5C" w:rsidR="005A0C25" w:rsidRPr="00E0080A" w:rsidRDefault="00AF6032" w:rsidP="007463C6">
      <w:pPr>
        <w:pStyle w:val="Caption"/>
      </w:pPr>
      <w:r w:rsidRPr="00E0080A">
        <w:t xml:space="preserve">Figure </w:t>
      </w:r>
      <w:r w:rsidR="00B5126F">
        <w:fldChar w:fldCharType="begin"/>
      </w:r>
      <w:r w:rsidR="00B5126F">
        <w:instrText xml:space="preserve"> SEQ Figure \* ARABIC </w:instrText>
      </w:r>
      <w:r w:rsidR="00B5126F">
        <w:fldChar w:fldCharType="separate"/>
      </w:r>
      <w:r w:rsidR="00B5126F">
        <w:rPr>
          <w:noProof/>
        </w:rPr>
        <w:t>12</w:t>
      </w:r>
      <w:r w:rsidR="00B5126F">
        <w:rPr>
          <w:noProof/>
        </w:rPr>
        <w:fldChar w:fldCharType="end"/>
      </w:r>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Pr="009D63FC" w:rsidRDefault="00155865" w:rsidP="00155865">
      <w:pPr>
        <w:pStyle w:val="Heading1"/>
        <w:keepLines w:val="0"/>
      </w:pPr>
      <w:bookmarkStart w:id="6" w:name="_Toc116042654"/>
      <w:r>
        <w:lastRenderedPageBreak/>
        <w:t>2. | Literature Review</w:t>
      </w:r>
      <w:bookmarkEnd w:id="6"/>
    </w:p>
    <w:p w14:paraId="1D98BBC4" w14:textId="77777777" w:rsidR="00155865" w:rsidRDefault="00155865" w:rsidP="00155865">
      <w:pPr>
        <w:pStyle w:val="Heading2"/>
      </w:pPr>
      <w:bookmarkStart w:id="7" w:name="_Toc116042655"/>
      <w:r>
        <w:t xml:space="preserve">2.1. | </w:t>
      </w:r>
      <w:r w:rsidRPr="008469B6">
        <w:t>Understanding</w:t>
      </w:r>
      <w:r>
        <w:t xml:space="preserve">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3.1.3. | Critical Comparision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4.3.1.1. | Webdesign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7.2. | Fulfillment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rPr>
          <w:sz w:val="22"/>
        </w:rPr>
      </w:pPr>
      <w:r w:rsidRPr="00E0080A">
        <w:rPr>
          <w:sz w:val="22"/>
        </w:rPr>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rPr>
          <w:sz w:val="22"/>
        </w:rPr>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rPr>
          <w:sz w:val="22"/>
        </w:rPr>
      </w:pPr>
      <w:r w:rsidRPr="00E0080A">
        <w:rPr>
          <w:sz w:val="22"/>
        </w:rPr>
        <w:t>What is the correct term for academic supervisor?</w:t>
      </w:r>
    </w:p>
    <w:p w14:paraId="2E5C4D09" w14:textId="77777777" w:rsidR="003E75A1" w:rsidRPr="00E0080A" w:rsidRDefault="003E75A1" w:rsidP="003E75A1">
      <w:pPr>
        <w:pStyle w:val="ListParagraph"/>
        <w:numPr>
          <w:ilvl w:val="0"/>
          <w:numId w:val="2"/>
        </w:numPr>
        <w:rPr>
          <w:sz w:val="22"/>
        </w:rPr>
      </w:pPr>
      <w:r w:rsidRPr="00E0080A">
        <w:rPr>
          <w:sz w:val="22"/>
        </w:rPr>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mwqAUAW9BMoSwAAAA="/>
  </w:docVars>
  <w:rsids>
    <w:rsidRoot w:val="004A2066"/>
    <w:rsid w:val="00001228"/>
    <w:rsid w:val="00023C30"/>
    <w:rsid w:val="00030949"/>
    <w:rsid w:val="00033123"/>
    <w:rsid w:val="00044953"/>
    <w:rsid w:val="000458AF"/>
    <w:rsid w:val="0004655D"/>
    <w:rsid w:val="00046F5F"/>
    <w:rsid w:val="00050F88"/>
    <w:rsid w:val="00053A78"/>
    <w:rsid w:val="00056141"/>
    <w:rsid w:val="00060B27"/>
    <w:rsid w:val="00082730"/>
    <w:rsid w:val="00083CBE"/>
    <w:rsid w:val="00087398"/>
    <w:rsid w:val="00094463"/>
    <w:rsid w:val="000A09B9"/>
    <w:rsid w:val="000A0FF2"/>
    <w:rsid w:val="000A2A04"/>
    <w:rsid w:val="000A3AF5"/>
    <w:rsid w:val="000A737A"/>
    <w:rsid w:val="000C41B6"/>
    <w:rsid w:val="000D0897"/>
    <w:rsid w:val="000D0C81"/>
    <w:rsid w:val="000D142A"/>
    <w:rsid w:val="000D21A6"/>
    <w:rsid w:val="000E057D"/>
    <w:rsid w:val="000F1B4B"/>
    <w:rsid w:val="000F1B72"/>
    <w:rsid w:val="001328F1"/>
    <w:rsid w:val="001334DC"/>
    <w:rsid w:val="00133E92"/>
    <w:rsid w:val="001344C4"/>
    <w:rsid w:val="00134C91"/>
    <w:rsid w:val="00134CE2"/>
    <w:rsid w:val="00151C1F"/>
    <w:rsid w:val="00155865"/>
    <w:rsid w:val="001817E4"/>
    <w:rsid w:val="001836DC"/>
    <w:rsid w:val="001879AC"/>
    <w:rsid w:val="001A2922"/>
    <w:rsid w:val="001A7B04"/>
    <w:rsid w:val="001D36D9"/>
    <w:rsid w:val="001E3362"/>
    <w:rsid w:val="001E557C"/>
    <w:rsid w:val="001F2F1D"/>
    <w:rsid w:val="001F797B"/>
    <w:rsid w:val="00206DB0"/>
    <w:rsid w:val="002145BD"/>
    <w:rsid w:val="0022498C"/>
    <w:rsid w:val="00224F5A"/>
    <w:rsid w:val="002316E6"/>
    <w:rsid w:val="00235935"/>
    <w:rsid w:val="00252CD1"/>
    <w:rsid w:val="00254D11"/>
    <w:rsid w:val="00260630"/>
    <w:rsid w:val="00262273"/>
    <w:rsid w:val="002675C9"/>
    <w:rsid w:val="00273824"/>
    <w:rsid w:val="00293777"/>
    <w:rsid w:val="002A2DE3"/>
    <w:rsid w:val="002C401F"/>
    <w:rsid w:val="002D162F"/>
    <w:rsid w:val="002D4691"/>
    <w:rsid w:val="002E0280"/>
    <w:rsid w:val="002E5195"/>
    <w:rsid w:val="002E5BA3"/>
    <w:rsid w:val="002E5F0E"/>
    <w:rsid w:val="002E7884"/>
    <w:rsid w:val="002F14AF"/>
    <w:rsid w:val="00301D01"/>
    <w:rsid w:val="00303F88"/>
    <w:rsid w:val="00305B4B"/>
    <w:rsid w:val="00306CF0"/>
    <w:rsid w:val="003136AD"/>
    <w:rsid w:val="00321078"/>
    <w:rsid w:val="00322115"/>
    <w:rsid w:val="00332F79"/>
    <w:rsid w:val="0034179C"/>
    <w:rsid w:val="003518A9"/>
    <w:rsid w:val="00357DA7"/>
    <w:rsid w:val="00361C44"/>
    <w:rsid w:val="0036438C"/>
    <w:rsid w:val="003777CD"/>
    <w:rsid w:val="00390267"/>
    <w:rsid w:val="00392B57"/>
    <w:rsid w:val="00393D5B"/>
    <w:rsid w:val="003946B5"/>
    <w:rsid w:val="003A21D2"/>
    <w:rsid w:val="003A7A5F"/>
    <w:rsid w:val="003E5080"/>
    <w:rsid w:val="003E75A1"/>
    <w:rsid w:val="003F2C88"/>
    <w:rsid w:val="003F4550"/>
    <w:rsid w:val="00401283"/>
    <w:rsid w:val="00404AA3"/>
    <w:rsid w:val="00412B66"/>
    <w:rsid w:val="00415286"/>
    <w:rsid w:val="00423872"/>
    <w:rsid w:val="0043054D"/>
    <w:rsid w:val="004407B2"/>
    <w:rsid w:val="00442801"/>
    <w:rsid w:val="00456F35"/>
    <w:rsid w:val="0046488C"/>
    <w:rsid w:val="00473958"/>
    <w:rsid w:val="004808FC"/>
    <w:rsid w:val="00484647"/>
    <w:rsid w:val="004A2066"/>
    <w:rsid w:val="004A56A0"/>
    <w:rsid w:val="004D0A05"/>
    <w:rsid w:val="004D1DB9"/>
    <w:rsid w:val="004D4EE4"/>
    <w:rsid w:val="004D5210"/>
    <w:rsid w:val="004D6FDA"/>
    <w:rsid w:val="004E289D"/>
    <w:rsid w:val="00507FF6"/>
    <w:rsid w:val="00510A5C"/>
    <w:rsid w:val="00511F87"/>
    <w:rsid w:val="00522D91"/>
    <w:rsid w:val="00526A55"/>
    <w:rsid w:val="00527CC9"/>
    <w:rsid w:val="00562A60"/>
    <w:rsid w:val="0057597F"/>
    <w:rsid w:val="005A0C25"/>
    <w:rsid w:val="005D20D6"/>
    <w:rsid w:val="005E47EC"/>
    <w:rsid w:val="0060012A"/>
    <w:rsid w:val="00605F38"/>
    <w:rsid w:val="006110E3"/>
    <w:rsid w:val="00612EED"/>
    <w:rsid w:val="00625E12"/>
    <w:rsid w:val="006313B9"/>
    <w:rsid w:val="00644EF3"/>
    <w:rsid w:val="00665294"/>
    <w:rsid w:val="00685802"/>
    <w:rsid w:val="00686C3B"/>
    <w:rsid w:val="00693B46"/>
    <w:rsid w:val="006952C7"/>
    <w:rsid w:val="006A06F3"/>
    <w:rsid w:val="006A0ACD"/>
    <w:rsid w:val="006A6973"/>
    <w:rsid w:val="006B247F"/>
    <w:rsid w:val="006C7259"/>
    <w:rsid w:val="006F3927"/>
    <w:rsid w:val="0070334B"/>
    <w:rsid w:val="007162BD"/>
    <w:rsid w:val="007218C5"/>
    <w:rsid w:val="00727973"/>
    <w:rsid w:val="0073265B"/>
    <w:rsid w:val="00733544"/>
    <w:rsid w:val="007460EF"/>
    <w:rsid w:val="007463C6"/>
    <w:rsid w:val="007465D7"/>
    <w:rsid w:val="00746657"/>
    <w:rsid w:val="007604A0"/>
    <w:rsid w:val="00760D88"/>
    <w:rsid w:val="00767921"/>
    <w:rsid w:val="00782EAC"/>
    <w:rsid w:val="007A4950"/>
    <w:rsid w:val="007B2326"/>
    <w:rsid w:val="007B3A4C"/>
    <w:rsid w:val="007D783B"/>
    <w:rsid w:val="007E1A62"/>
    <w:rsid w:val="007E34A4"/>
    <w:rsid w:val="007E4909"/>
    <w:rsid w:val="007F1273"/>
    <w:rsid w:val="007F3058"/>
    <w:rsid w:val="007F70B9"/>
    <w:rsid w:val="007F76BB"/>
    <w:rsid w:val="00803BE1"/>
    <w:rsid w:val="00811B91"/>
    <w:rsid w:val="00811E2E"/>
    <w:rsid w:val="00812F88"/>
    <w:rsid w:val="00843621"/>
    <w:rsid w:val="00847969"/>
    <w:rsid w:val="00847B40"/>
    <w:rsid w:val="00851FE4"/>
    <w:rsid w:val="00852C78"/>
    <w:rsid w:val="0085475D"/>
    <w:rsid w:val="00857A9C"/>
    <w:rsid w:val="00867496"/>
    <w:rsid w:val="0087416C"/>
    <w:rsid w:val="00880385"/>
    <w:rsid w:val="00880DDB"/>
    <w:rsid w:val="00892B23"/>
    <w:rsid w:val="008A3F64"/>
    <w:rsid w:val="008A54F2"/>
    <w:rsid w:val="008B1E48"/>
    <w:rsid w:val="008B37C6"/>
    <w:rsid w:val="008C1381"/>
    <w:rsid w:val="008C7683"/>
    <w:rsid w:val="008D7356"/>
    <w:rsid w:val="008F32BB"/>
    <w:rsid w:val="00913302"/>
    <w:rsid w:val="00926362"/>
    <w:rsid w:val="00952C66"/>
    <w:rsid w:val="00961184"/>
    <w:rsid w:val="00973BD0"/>
    <w:rsid w:val="0097464A"/>
    <w:rsid w:val="0098178D"/>
    <w:rsid w:val="00981F28"/>
    <w:rsid w:val="0098523B"/>
    <w:rsid w:val="0098707C"/>
    <w:rsid w:val="009A0F65"/>
    <w:rsid w:val="009A18BC"/>
    <w:rsid w:val="009A7393"/>
    <w:rsid w:val="009B5451"/>
    <w:rsid w:val="009D4962"/>
    <w:rsid w:val="009E3A2E"/>
    <w:rsid w:val="009F3DE5"/>
    <w:rsid w:val="009F7444"/>
    <w:rsid w:val="00A23A7E"/>
    <w:rsid w:val="00A27136"/>
    <w:rsid w:val="00A276F4"/>
    <w:rsid w:val="00A456D8"/>
    <w:rsid w:val="00A53DF0"/>
    <w:rsid w:val="00A67A02"/>
    <w:rsid w:val="00A738D8"/>
    <w:rsid w:val="00A82FEC"/>
    <w:rsid w:val="00A94657"/>
    <w:rsid w:val="00AA70BC"/>
    <w:rsid w:val="00AB2A70"/>
    <w:rsid w:val="00AD103A"/>
    <w:rsid w:val="00AD1674"/>
    <w:rsid w:val="00AE3FD9"/>
    <w:rsid w:val="00AE62B1"/>
    <w:rsid w:val="00AF00A5"/>
    <w:rsid w:val="00AF6032"/>
    <w:rsid w:val="00AF75C5"/>
    <w:rsid w:val="00B03A70"/>
    <w:rsid w:val="00B24912"/>
    <w:rsid w:val="00B253CD"/>
    <w:rsid w:val="00B300C8"/>
    <w:rsid w:val="00B347C2"/>
    <w:rsid w:val="00B40FB8"/>
    <w:rsid w:val="00B50718"/>
    <w:rsid w:val="00B5126F"/>
    <w:rsid w:val="00B56A9D"/>
    <w:rsid w:val="00B60214"/>
    <w:rsid w:val="00B65155"/>
    <w:rsid w:val="00B71454"/>
    <w:rsid w:val="00B80959"/>
    <w:rsid w:val="00B84106"/>
    <w:rsid w:val="00BC2D83"/>
    <w:rsid w:val="00BC3437"/>
    <w:rsid w:val="00BC5323"/>
    <w:rsid w:val="00BD11A8"/>
    <w:rsid w:val="00BE0BA5"/>
    <w:rsid w:val="00C01E1C"/>
    <w:rsid w:val="00C01F5F"/>
    <w:rsid w:val="00C17264"/>
    <w:rsid w:val="00C20216"/>
    <w:rsid w:val="00C40D56"/>
    <w:rsid w:val="00C6494D"/>
    <w:rsid w:val="00C81707"/>
    <w:rsid w:val="00C86767"/>
    <w:rsid w:val="00CA71CC"/>
    <w:rsid w:val="00CB0969"/>
    <w:rsid w:val="00CC09C2"/>
    <w:rsid w:val="00CD3FCE"/>
    <w:rsid w:val="00D00644"/>
    <w:rsid w:val="00D01141"/>
    <w:rsid w:val="00D16DFF"/>
    <w:rsid w:val="00D34D4F"/>
    <w:rsid w:val="00D447E9"/>
    <w:rsid w:val="00D465C1"/>
    <w:rsid w:val="00D466EC"/>
    <w:rsid w:val="00D51356"/>
    <w:rsid w:val="00D705F3"/>
    <w:rsid w:val="00D73893"/>
    <w:rsid w:val="00D73E90"/>
    <w:rsid w:val="00D777A8"/>
    <w:rsid w:val="00D816E0"/>
    <w:rsid w:val="00DA00B2"/>
    <w:rsid w:val="00DA620D"/>
    <w:rsid w:val="00DD13D8"/>
    <w:rsid w:val="00DD3CFA"/>
    <w:rsid w:val="00DD475C"/>
    <w:rsid w:val="00DD49FE"/>
    <w:rsid w:val="00DE779E"/>
    <w:rsid w:val="00DF4103"/>
    <w:rsid w:val="00E0039F"/>
    <w:rsid w:val="00E0080A"/>
    <w:rsid w:val="00E02C94"/>
    <w:rsid w:val="00E04E76"/>
    <w:rsid w:val="00E062F6"/>
    <w:rsid w:val="00E06538"/>
    <w:rsid w:val="00E10B84"/>
    <w:rsid w:val="00E20CED"/>
    <w:rsid w:val="00E233A0"/>
    <w:rsid w:val="00E262C9"/>
    <w:rsid w:val="00E27E76"/>
    <w:rsid w:val="00E310DB"/>
    <w:rsid w:val="00E3184A"/>
    <w:rsid w:val="00E37565"/>
    <w:rsid w:val="00E56629"/>
    <w:rsid w:val="00E60174"/>
    <w:rsid w:val="00E85AC0"/>
    <w:rsid w:val="00E91422"/>
    <w:rsid w:val="00E94334"/>
    <w:rsid w:val="00EA1714"/>
    <w:rsid w:val="00EA4F53"/>
    <w:rsid w:val="00EB05B7"/>
    <w:rsid w:val="00EB612A"/>
    <w:rsid w:val="00EB744C"/>
    <w:rsid w:val="00ED3F4A"/>
    <w:rsid w:val="00ED7517"/>
    <w:rsid w:val="00EE3857"/>
    <w:rsid w:val="00F03BC7"/>
    <w:rsid w:val="00F24F10"/>
    <w:rsid w:val="00F33CA4"/>
    <w:rsid w:val="00F40770"/>
    <w:rsid w:val="00F411ED"/>
    <w:rsid w:val="00F55366"/>
    <w:rsid w:val="00F64856"/>
    <w:rsid w:val="00F77F65"/>
    <w:rsid w:val="00F809D8"/>
    <w:rsid w:val="00F820C0"/>
    <w:rsid w:val="00F83793"/>
    <w:rsid w:val="00F87CE6"/>
    <w:rsid w:val="00F97640"/>
    <w:rsid w:val="00FE29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7463C6"/>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4</TotalTime>
  <Pages>13</Pages>
  <Words>2367</Words>
  <Characters>13496</Characters>
  <Application>Microsoft Office Word</Application>
  <DocSecurity>0</DocSecurity>
  <Lines>112</Lines>
  <Paragraphs>31</Paragraphs>
  <ScaleCrop>false</ScaleCrop>
  <Company/>
  <LinksUpToDate>false</LinksUpToDate>
  <CharactersWithSpaces>1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22</cp:revision>
  <dcterms:created xsi:type="dcterms:W3CDTF">2022-09-26T21:44:00Z</dcterms:created>
  <dcterms:modified xsi:type="dcterms:W3CDTF">2022-10-10T11:50:00Z</dcterms:modified>
</cp:coreProperties>
</file>